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Cs/>
          <w:i/>
        </w:rPr>
        <w:t xml:space="preserve">Before reading this proof sheet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sigma notatio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4-08-25T10:54:16Z</dcterms:created>
  <dcterms:modified xsi:type="dcterms:W3CDTF">2024-08-25T10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